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A3AD4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39016A95" w:rsidR="007B4A91" w:rsidRDefault="002C79D4">
      <w:pPr>
        <w:rPr>
          <w:sz w:val="28"/>
          <w:szCs w:val="28"/>
        </w:rPr>
      </w:pPr>
      <w:r>
        <w:rPr>
          <w:sz w:val="28"/>
          <w:szCs w:val="28"/>
        </w:rPr>
        <w:t>Make your own game -1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2861CE9F" w:rsidR="007B4A91" w:rsidRDefault="002C79D4">
      <w:pPr>
        <w:rPr>
          <w:sz w:val="28"/>
          <w:szCs w:val="28"/>
        </w:rPr>
      </w:pPr>
      <w:r>
        <w:rPr>
          <w:sz w:val="28"/>
          <w:szCs w:val="28"/>
        </w:rPr>
        <w:t xml:space="preserve">The goal is to figure out your </w:t>
      </w:r>
      <w:proofErr w:type="spellStart"/>
      <w:r>
        <w:rPr>
          <w:sz w:val="28"/>
          <w:szCs w:val="28"/>
        </w:rPr>
        <w:t>colour</w:t>
      </w:r>
      <w:proofErr w:type="spellEnd"/>
      <w:r>
        <w:rPr>
          <w:sz w:val="28"/>
          <w:szCs w:val="28"/>
        </w:rPr>
        <w:t xml:space="preserve"> based on your personality type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1C71A3CE" w14:textId="5287B7B3" w:rsidR="002C79D4" w:rsidRDefault="00556965" w:rsidP="002C79D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B9F308F" w14:textId="4B406ED9" w:rsidR="002C79D4" w:rsidRPr="002C79D4" w:rsidRDefault="002C79D4" w:rsidP="002C79D4">
      <w:pPr>
        <w:rPr>
          <w:sz w:val="28"/>
          <w:szCs w:val="28"/>
        </w:rPr>
      </w:pPr>
      <w:r>
        <w:rPr>
          <w:sz w:val="28"/>
          <w:szCs w:val="28"/>
        </w:rPr>
        <w:t xml:space="preserve">The player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answer a series of questions to </w:t>
      </w:r>
      <w:proofErr w:type="spellStart"/>
      <w:r>
        <w:rPr>
          <w:sz w:val="28"/>
          <w:szCs w:val="28"/>
        </w:rPr>
        <w:t>fugure</w:t>
      </w:r>
      <w:proofErr w:type="spellEnd"/>
      <w:r>
        <w:rPr>
          <w:sz w:val="28"/>
          <w:szCs w:val="28"/>
        </w:rPr>
        <w:t xml:space="preserve"> out which </w:t>
      </w:r>
      <w:proofErr w:type="spellStart"/>
      <w:r>
        <w:rPr>
          <w:sz w:val="28"/>
          <w:szCs w:val="28"/>
        </w:rPr>
        <w:t>colour</w:t>
      </w:r>
      <w:proofErr w:type="spellEnd"/>
      <w:r>
        <w:rPr>
          <w:sz w:val="28"/>
          <w:szCs w:val="28"/>
        </w:rPr>
        <w:t xml:space="preserve"> they are.</w:t>
      </w:r>
    </w:p>
    <w:p w14:paraId="6102F988" w14:textId="4261D20D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3DC4277F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292C06C2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10952F2D" w:rsidR="00556965" w:rsidRDefault="002C79D4" w:rsidP="00556965">
      <w:pPr>
        <w:ind w:left="144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4C593C7" wp14:editId="411595AA">
                <wp:simplePos x="0" y="0"/>
                <wp:positionH relativeFrom="column">
                  <wp:posOffset>147320</wp:posOffset>
                </wp:positionH>
                <wp:positionV relativeFrom="paragraph">
                  <wp:posOffset>-1111250</wp:posOffset>
                </wp:positionV>
                <wp:extent cx="6941820" cy="4883785"/>
                <wp:effectExtent l="50800" t="50800" r="43180" b="5651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6941820" cy="4883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729470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10.2pt;margin-top:-88.9pt;width:549.4pt;height:387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">
                <v:imagedata r:id="rId6" o:title=""/>
              </v:shape>
            </w:pict>
          </mc:Fallback>
        </mc:AlternateConten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6785DFDB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46064670" w:rsidR="00556965" w:rsidRDefault="002C79D4" w:rsidP="00556965">
      <w:pPr>
        <w:ind w:left="144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021F7E6E" wp14:editId="7364CA65">
                <wp:simplePos x="0" y="0"/>
                <wp:positionH relativeFrom="column">
                  <wp:posOffset>194945</wp:posOffset>
                </wp:positionH>
                <wp:positionV relativeFrom="paragraph">
                  <wp:posOffset>-1001395</wp:posOffset>
                </wp:positionV>
                <wp:extent cx="6932295" cy="4880610"/>
                <wp:effectExtent l="50800" t="50800" r="40005" b="5969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932295" cy="4880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DE1699" id="Ink 20" o:spid="_x0000_s1026" type="#_x0000_t75" style="position:absolute;margin-left:13.95pt;margin-top:-80.25pt;width:548.65pt;height:387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">
                <v:imagedata r:id="rId8" o:title=""/>
              </v:shape>
            </w:pict>
          </mc:Fallback>
        </mc:AlternateContent>
      </w: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DDB4529" w:rsidR="00556965" w:rsidRDefault="00556965"/>
    <w:p w14:paraId="1C560CE8" w14:textId="7CB56A24" w:rsidR="007B4A91" w:rsidRDefault="007B4A91">
      <w:pPr>
        <w:rPr>
          <w:sz w:val="28"/>
          <w:szCs w:val="28"/>
        </w:rPr>
      </w:pPr>
    </w:p>
    <w:p w14:paraId="2C39E5BE" w14:textId="62E2DB92" w:rsidR="007B4A91" w:rsidRDefault="007B4A91">
      <w:pPr>
        <w:rPr>
          <w:sz w:val="28"/>
          <w:szCs w:val="28"/>
        </w:rPr>
      </w:pPr>
    </w:p>
    <w:p w14:paraId="442F6C1C" w14:textId="4F3F005A" w:rsidR="007B4A91" w:rsidRDefault="007B4A91">
      <w:pPr>
        <w:rPr>
          <w:sz w:val="28"/>
          <w:szCs w:val="28"/>
        </w:rPr>
      </w:pPr>
    </w:p>
    <w:p w14:paraId="6A534FF3" w14:textId="340E556B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7C9E10E8" w14:textId="194CB877" w:rsidR="007B4A91" w:rsidRDefault="002C79D4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2F618CB9" wp14:editId="41F8636D">
                <wp:simplePos x="0" y="0"/>
                <wp:positionH relativeFrom="column">
                  <wp:posOffset>156210</wp:posOffset>
                </wp:positionH>
                <wp:positionV relativeFrom="paragraph">
                  <wp:posOffset>-1189990</wp:posOffset>
                </wp:positionV>
                <wp:extent cx="5211445" cy="2891790"/>
                <wp:effectExtent l="114300" t="114300" r="135255" b="118110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211445" cy="2891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D9EB16" id="Ink 51" o:spid="_x0000_s1026" type="#_x0000_t75" style="position:absolute;margin-left:7.35pt;margin-top:-98.65pt;width:420.25pt;height:237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">
                <v:imagedata r:id="rId1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5DDC63AA" wp14:editId="4FA993FB">
                <wp:simplePos x="0" y="0"/>
                <wp:positionH relativeFrom="column">
                  <wp:posOffset>552692</wp:posOffset>
                </wp:positionH>
                <wp:positionV relativeFrom="paragraph">
                  <wp:posOffset>82029</wp:posOffset>
                </wp:positionV>
                <wp:extent cx="293760" cy="232560"/>
                <wp:effectExtent l="114300" t="114300" r="36830" b="12319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93760" cy="23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B84104" id="Ink 36" o:spid="_x0000_s1026" type="#_x0000_t75" style="position:absolute;margin-left:38.55pt;margin-top:1.5pt;width:33.05pt;height:28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">
                <v:imagedata r:id="rId1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36373F3" wp14:editId="257ED2E4">
                <wp:simplePos x="0" y="0"/>
                <wp:positionH relativeFrom="column">
                  <wp:posOffset>112052</wp:posOffset>
                </wp:positionH>
                <wp:positionV relativeFrom="paragraph">
                  <wp:posOffset>-1169331</wp:posOffset>
                </wp:positionV>
                <wp:extent cx="196200" cy="2771280"/>
                <wp:effectExtent l="114300" t="114300" r="121920" b="11176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96200" cy="277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8D1041" id="Ink 21" o:spid="_x0000_s1026" type="#_x0000_t75" style="position:absolute;margin-left:3.85pt;margin-top:-97pt;width:25.4pt;height:228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">
                <v:imagedata r:id="rId14" o:title=""/>
              </v:shape>
            </w:pict>
          </mc:Fallback>
        </mc:AlternateConten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C79D4"/>
    <w:rsid w:val="003A3AD4"/>
    <w:rsid w:val="004D3ACA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2:38:46.844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0 182 24575,'84'50'0,"0"1"0,0-1 0,-1 0 0,1 1 0,0-1 0,0 0 0,-1 0 0,1 1 0,0-1 0,0 0 0,-1 0 0,1 1 0,0-1 0,0 0 0,-1 0 0,1 1 0,0-1 0,0 0 0,-1 0 0,1 1 0,0-1 0,-30-15 0,1 1 0,3 2 0,0 0 0,3 2 0,1 1 0,1 1 0,2 2 0,1 0 0,2 1 0,0 2 0,3 0 0,0 2 0,2 0 0,1 1 0,1 2 0,2 0 0,0 1 0,2 0 0,0 2 0,2 0 0,0 2 0,2-1 0,0 2 0,2 0 0,0 1 0,1 1 0,1 0 0,0 1 0,2 0 0,0 1 0,0 0 0,1 1 0,1 0 0,1 1 0,0 0 0,0 1 0,1 0 0,0 0 0,1 1 0,0 0 0,0 0 0,1 0 0,0 1 0,0-1 0,0 1 0,1 0 0,-1 1 0,1-1 0,0 0 0,0 1 0,-1-1 0,1 1 0,0-1 0,-1 0 0,1 1 0,-1-1 0,0 0 0,0 0 0,-1-1 0,1 1 0,-1-1 0,-1 0 0,0 0 0,0-1 0,-1 0 0,0 0 0,-1-1 0,0 0 0,-1 0 0,-1-1 0,0 0 0,-1-1 0,-1-1 0,-1 0 0,0 0 0,-1-1 0,-1-1 0,-1 0 0,-1-1 0,-1-1 0,0-1 0,-2 0 0,-1-1 0,-1-1 0,-1 0 0,-2-2 0,0 0 0,-2-1 0,-1-1 0,-1-2 0,-2 0 0,-1-1 0,-1-1 0,-2-1 0,-1-1 0,-2-1 0,-1-2 0,-2 0 0,-1-2-365,46 33 1,-5-4 0,-4-3 0,-4-3 0,-5-3 0,-3-2 0,-3-3 0,-2-1 0,-3-3 0,-2 0 0,-2-2 0,0 0-1,-1-1 1,-1 0 0,1 1 0,0-1 0,1 1 0,1 2 0,2 0 0,1 2 0,4 2 0,2 1 0,3 4 0,4 2 0,5 3-1,3 3 1,6 3 346,-42-28 1,4 2 0,1 2-1,4 2 1,2 1 0,2 2-1,2 2 1,3 1 0,1 2-1,3 1 1,2 2 0,1 1-1,3 2 1,1 0 0,1 2-1,3 1 1,1 1 0,1 1-1,2 2 1,0 0 0,2 1-1,2 0 1,0 2 0,1 0 0,1 1-1,1 1 1,1 0 0,0 0-1,1 1 1,0 1 0,1-1-1,0 1 1,1 0 0,0 1-1,-1-1 1,1 1 0,0-1-1,0 0 1,-1 1 0,1-1-1,-1 0 1,-1-1 0,0 1-1,0-1 1,-2-1 0,1 0-1,-2-1 1,0 0 0,-2-1 0,0 0-1,-2-2 1,-1 0 0,-1-1-1,-1-1 1,-2-1 0,-1-1-1,-2-1 1,-1-2 0,-2 0-1,-2-2 1,-2-1 0,-1-2-1,-3-1 1,-2-1 0,-2-2-1,-2-2 1,-2-1 0,-3-2-1,-2-2 1,-3-1 0,-3-3 0,-2-1-1,-3-2 1,-3-3 0,-3-1-1,-2-3 1,-4-2 0,-3-2-1,-4-2 1,-2-3 0,-4-2-1,-3-3 1,-4-2 0,-4-3-1,-3-2 1,-4-3 2835,18 15-2818,4 10 429,-27-31 1,-3-3 0,0 0 0</inkml:trace>
  <inkml:trace contextRef="#ctx0" brushRef="#br0" timeOffset="1831">15737 0 24575,'-57'69'0,"-1"0"0,0 0 0,2-7 0,-2-1 0,-9 12-1229,14-15 0,-7 8 0,-4 7 0,-5 4 1,-2 2-1,-1 0 0,0-2 0,2-4 1042,1-4 1,1-2 0,-1-1 0,0-1 0,-2 2-1,-2 1 1,-1 4 0,-3 3 20,14-12 0,-2 3 0,-1 2 1,-1 1-1,-2 3 0,0 0 1,-2 1-1,0 1 0,0 1 0,-1-1 1,0-1-1,0 0 0,0-2 166,4-3 0,-1-1 0,-1 0 0,1-1 0,-2 1 0,1 0 0,-1 0 0,0 0 0,0 0 0,0 0 0,-1 1 0,0 0 0,0 0 0,0 1-55,5-4 0,-1-1 0,1 1 0,-1 1 0,0-1 0,0 1 0,0 0 0,-1 1 0,0-1 1,1 1-1,-1-1 0,0 1 0,-1 0 0,1-1 0,0 1 0,-1-1 55,-1 2 0,0 0 0,0-1 0,-1 1 0,1 0 0,-1 0 0,0 0 0,0 0 0,0 0 0,0 0 0,0 0 0,0 0 0,0 0 0,0 0 0,0 0 0,0 0-127,0 0 0,0 0 0,0 0 0,1 0 1,-1 1-1,0-1 0,0 0 0,1 0 1,-1 0-1,0 0 0,0 0 0,0 0 1,1-1-1,-1 1 0,0 0 0,0-1 127,1 1 0,-1-1 0,-1 1 0,0 0 0,0 0 0,0 0 0,0-1 0,0 1 0,0-1 0,1 0 0,1 0 0,0-1 0,2-1 0,0 0 0,1-1 0,2 0 0,-9 7 0,4-1 0,1-1 0,2-2 0,1-1 0,0 1 0,0-1 0,-1 2 0,-1 0 0,-2 2 0,-3 2 0,-3 3 0,13-14 0,-2 3 0,-3 1 0,-3 3 0,0 0 0,-3 2 0,0 1 0,-1 1 0,0-1 0,0 0 0,0 0 0,1-1 0,2-1 0,1-1 0,2-3 0,3-1 0,2-2 0,4-4 0,3-2 0,-18 17 0,7-5 0,4-4 0,3-3 0,2-1 0,0 0 0,-3 1 0,-3 4 0,-5 4 0,8-8 0,-4 4 0,-4 3 0,-2 2 0,-3 1 0,0 2 0,0 0 0,0-2 0,2 0 0,2-3 0,4-3 0,3-4 0,5-4 0,7-5 106,-24 21 1,9-7 0,5-6-1,5-4 1,0 1-107,0 0 0,4-3 0,1-1 0,-1 2 0,-8 7 0,-1 3 0,0-3 0,3-3 444,-2-2 1,2-4 0,1 1-445,2 3 0,1 1 0,-1-2 0,-7-2 0,-1-1 0,14-11 2953,8-4-2953,-9 4 0,5-6 4417,33-23-4417,0-9 4309,-2 0-4309,-36 20 2838,0 2-2838,-8 12 0,7-1 0,1 0 0,0 0 0,-13 8 0,12-7 0,3-2 0,3-5 0,15-6 0,-8 1 0,12-6 0,9-7 0,2-5 0,10-4 0,-1 0 0,4-11 0,0-2 0,4-7 0,0 0 0,-3 3 0,2 4 0,-2 6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2:38:52.140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0 123 24575,'39'10'0,"26"25"0,-5-3 0,9 8-3242,2 6 0,8 8 0,3 1 3242,-7-5 0,2 2 0,4 1 0,4 3-494,-19-14 1,-5-3 0,3 1 0,9 6 0,13 11 0,21 15 493,-71-48 0,2 2 0,4 3 0,2 1 0,2 2 0,4 3 0,1 1 0,4 1 0,2 3 0,2 1 0,2 2 0,3 2 0,1 1 0,3 1 0,2 2 0,2 2 0,1 0 0,3 3 0,1 0 0,2 2 0,1 1 0,2 0 0,2 3 0,1 0 0,1 1 0,2 1 0,0 1 0,2 0 0,1 2 0,1 0 0,2 1 0,0 1 0,0 0 0,2 1 0,0 0 0,1 1 0,0 0 0,1 1 0,1 0 0,0 0 0,0 1 0,0-1 0,1 1 0,-1 0 0,1 0 0,0 0 0,-1 0 0,1 0 0,-1-1 0,0 1 0,-1-1 0,0 0 0,0-1 0,-1 1 0,0-2 0,-1 1 0,-1-2 0,-1 1 0,-1-2 0,0 0 0,-2-1 0,0 0 0,-2-2 0,-1 0 0,-1-1 0,-1-1 0,-2-1 0,-2-1 0,0-1 0,-3-2 0,-1 0 0,-2-2 0,-2-1 0,-1-1 0,-2-2 0,-3-1 0,-1-2 0,-3-1 0,-2-2 0,-2-1-45,40 28 0,-4-3 1,-5-4-1,-4-2 1,-4-2-1,-2-3 1,-4-2-1,-1-1 1,-3-2-1,-2-1 1,0-1-1,-1 0 1,-1 0-1,0-1 1,1 1-1,0 0 1,2 1-1,1 1 1,2 2-1,2 1 1,3 2-1,4 2 1,2 3-1,5 3 1,4 3-1,5 3 45,-40-28 0,2 1 0,3 2 0,1 1 0,3 2 0,1 1 0,3 1 0,1 2 0,3 1 0,0 1 0,3 2 0,1 0 0,2 1 0,1 2 0,1 0 0,2 1 0,1 2 0,1 0 0,1 0 0,2 2 0,0 0 0,1 1 0,1 0 0,1 1 0,1 1 0,0 0 0,1 0 0,0 1 0,1 0 0,0 0 0,1 1 0,-1 0 0,1-1 0,0 1 0,0 1 0,0-1 0,0 0 0,0 0 0,0-1 0,-1 1 0,0-1 0,0 1 0,-1-2 0,0 1 0,-2-1 0,1 0 0,-2-1 0,0-1 0,-1 0 0,-1 0 0,-1-2 0,-2 0 0,0-1 0,-1 0 0,-2-2 0,-1 0 0,-2-1 0,-1-2 0,-2 0 0,-1-1 0,-2-2 0,-1-1 0,-3-1 0,-1-1 0,-2-1 0,-3-2 0,-1-2 0,-3 0 0,-1-3 0,-3 0 0,-2-3 0,-3-1 0,-2-1 0,-3-3 0,-2-1 0,-3-2 0,-3-2 0,-3-1 0,-2-3 0,61 49 0,-16-11 0,-13-8 0,-10-6 0,-4-5 0,-3-1 0,2 0 0,11 9 0,-7-6 0,-1-1 0,4 3-324,1-1 1,2 2 0,2 0 0,-2 0 0,-2-1 323,1 3 0,-1 0 0,-3-3 0,-2-4 398,2-3 0,-3-5 0,-1 0-398,23 24 0,-6-5 1368,-26-25 0,-2-4-1368,0-1 0,-1-1 4433,25 22-4433,-31-26 4307,-2-2-4307,20 6 0,24 9 0,5 2 0,-16-8 0,-15-7 0,1 1 175,16 8 1,16 7 0,-3-1-1,-22-10-175,-14-6 0,33 16 704,-29-17-704,24 14 0,-29-23 0,-14 7 0,9-7 0,-17 2 1383,-2-4-1383,-8-1 0,6 0 0,-17-4 0,5 0 0,-18-8 0,6 3 0,-2-2 0</inkml:trace>
  <inkml:trace contextRef="#ctx0" brushRef="#br0" timeOffset="2444">868 12386 24575,'46'-34'0,"31"-21"0,-18 8 0,9-10 0,3 0-2458,-14 14 0,2 1 1,2-2-1,3-5 2206,6-7 0,3-6 1,3-3-1,1 0 1,1 2-128,-12 13 1,1 0 0,1 1 0,0-1 0,2-1 0,0-4 378,-2 0 0,-1-2 0,2-1 0,0-2 0,2-2 0,3-2 0,2-2-84,-11 12 0,1-3 1,3-1-1,2-1 1,1-2-1,1-1 0,0 0 1,0 0-1,0 0 1,-2 0-1,-1 1 84,2-3 0,-5 5 0,-3 1 0,0 1 0,0-1 0,4-3 0,3-5 0,7-6 0,9-7 0,9-10-37,-52 47 0,4-2 0,1-2 1,4-3-1,1-3 0,4-1 1,1-3-1,2-2 0,3-1 1,1-3-1,3-1 0,1-3 1,1 0-1,2-3 0,2 0 1,1-2-1,2-2 0,0 0 1,2-2-1,1 0 0,0-2 1,2 0-1,0-1 0,0-1 1,2 0-1,-1 0 0,2-1 1,-1 0-1,0 0 0,1-1 1,-1 1-1,1 0 0,-1 0 1,0 0-1,-1 1 0,0 0 1,-1 1-1,0 0 0,-1 1 1,-1 1-1,-1 1 0,-1 1 1,-2 1-1,0 2 0,-2 0 1,-1 2-1,-2 2 0,-2 1 0,-1 1 1,-2 3-1,-2 1 0,-2 2 1,-2 2-1,-2 3 0,-2 1 1,-3 3 36,34-32 0,-5 5 0,-6 5 0,-3 3 0,-4 5 0,-3 2 0,-3 2 0,0 2 0,-2 0 0,0 0 0,1 0 0,1-1 0,2-2 0,3-3 0,3-3 0,5-4 0,3-4 0,7-6-2,-30 28 1,3-3 0,3-3 0,4-3 0,2-3 0,3-2 0,2-3 0,3-2 0,1-2 0,3-2 0,2-1 0,1-3 0,1 0 0,2-2 0,1-1 0,1-1 0,1 0 0,0-2 0,1 1 0,0-1 0,0 0-1,1-1 1,-1 2 0,-1-1 0,1 1 0,-2 1 0,0 0 0,-2 2 0,0 1 0,-2 1 0,-2 1 0,-1 3 0,-2 1 0,-3 2 0,-1 2 0,-3 2 0,-2 3 0,-3 3 0,-3 2 0,-2 3 0,-4 3 0,-4 4 0,-3 3-1,-3 4 1,-5 3 0,-3 4 0,-5 5 0,-4 3 0,-4 5 1,50-45 0,-14 18 229,2 0 0,10-6 1,1 1-1,-11 6-229,4-5 0,-2 2 688,1-1 1,4-2 0,-14 12-689,-4 5 3507,-16 11-3507,6-8 5243,1 14-5243,22-18 3512,-6 10-3512,5-2 0,-5 5 0,24-9 0,8-3 0,-5 2 0,-18 8 0,-11 6 0,-1 0-76,11-5 0,20-8 0,2-2 0,-12 6 0,-30 13 76,-29 11 0,-11 7 0,3-3 0,-11 4 0,2 0 0,-7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2:39:42.267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14213 133 24575,'0'73'0,"0"-1"0,0 10 0,0 5 0,0-19 0,0 3 0,0 6-246,0 13 0,0 10 0,0 0 0,0-5-82,0-1 0,0-4 0,0 8 131,0-6 0,0 9 1,0 3-1,0-2 0,0-7-49,0-9 0,0-6 0,0-1 0,0 6 49,0 0 0,0 4 1,0 2-1,0 0 0,0-3-49,0 13 0,0-3 0,0 0 0,0 0 0,0-1 0,0 1 0,0-1 0,0-3 0,0-11 0,0-3 0,0 0 0,0 1 0,0 6 0,0 0 0,0 1 0,0-3-82,0 16 0,0-3 0,0-3 0,0-11 0,0-3 0,0 0 0,0 5 0,0 1 0,0-4-164,0 17 0,0-1 521,0-22 0,0 2 1,0-3-30,0 13 0,0-3 491,0-1 1,0-5-1,0-22 1,0-3-1,0 6 1,0-2 491,0 32 0,0-28 0,0-22 0,0-6 0,0-16 0,0 0 0,0-12 0,0 10 0,0 1-75,5 16-908,-4-5 0,3-1 0,0 6 0,-3-14 0,3 20 0,-4-4 0,0 6 0,0 11 0,7 38 0,-5-11-492,1-11 0,0 5 262,-2-15 1,-2 4-99,1 9 0,0 7 0,0-4-164,0 5 0,0-1 291,0 20 0,0-3-196,0-31 1,0-6 396,0-8 0,0-2 0,0 51 0,0-26 983,0-21-763,0-23 763,0-3 0,4-14 0,-3-1-832,5-8 0,-2 0 1</inkml:trace>
  <inkml:trace contextRef="#ctx0" brushRef="#br0" timeOffset="2558">783 7858 24575,'73'0'0,"21"0"0,-31 0 0,5 0-492,12 0 0,5 0 164,-16 0 0,2 0 0,3 0 0,5 0 0,3 0 0,2 0 0,10 0 0,2 0 0,2 0 82,-23 0 0,1 0 0,1 0 0,0 0 0,6 0 0,0 0 0,2 0 0,-1 0 0,0 0 0,1 0 0,-1 0 0,2 0 0,1 0 0,2 0 0,0 0 0,-1 0 0,1 0 0,-1 0 0,0 0 0,1 0 0,3 0 0,0 0 0,1 0 0,0 0 0,0 0 0,0 0 0,0 0 0,1 0 0,3 0 0,1 0 0,-1 0 0,1 0 6,-1 0 0,1 0 0,-1 0 1,0 0 239,1 0 0,-1 0 0,0 0 0,1 0 0,-1 0 0,1 0 0,-1 0 0,0 0-246,0 0 0,1 0 0,-1 0 0,1 0 153,-17 0 0,0 0 1,1 0-1,-1 0 0,0 0 93,14 1 0,-1-1 0,0 1 0,1-3 0,3-1 0,1-2 0,-2 0 0,-5 0-40,2 1 1,-6 1 0,4-2 39,-10-1 0,4-2 0,-1 0 0,-4 1 0,2 0 0,-4 2 0,3-1 0,-8-1 0,2 0 0,1 0 0,-1 0 0,20 0 0,-1 0 0,-2 0 191,-9-2 1,-3 0 0,1 1-192,3 1 0,1 1 0,-3 1 327,-9-1 1,-3 0 0,0 0-196,-3 3 1,0 0-1,-4 0 359,11-4 1,-2 1-1,0 5 1,-2 0-117,-15-5 0,-2 1-375,1 4 0,0 0 983,42-11 0,-25 11 0,-28-4 0,0 0 0,-24 4 0,7-3 0,-14 4 0,-1 0 0,-5 0-168,21 0-815,13 0 0,15 0 0,11 0 0,4 0-984,18 0 789,3 0 1,4 0-298,-28 0 0,0 0 0,23 0 0,4 0 472,-1 0 1,0 0 19,0 0 0,1 0 0,4 0 0,-1 0 0,-14 0 0,-1 0 0,9 0 0,-1 0 0,-19 0 0,-1 0-399,4 0 0,-2 0 399,-22 0 0,0 0 0,20 0 0,0 0 0,27 0 0,-43 0 0,-2 0 0,23 0 0,-28 0 983,-5 0-794,-4 0 794,-16 0 0,-5 0 0,-6 0-926,-5 0-57,13 0 0,5 0 0,7 0 0,-3 0 0,-7 0 0,-5 0 0,-1 0 0,-3 0 0,-1 0 0,-4 0 0,2 0 0,7 0 0,0 0 0,5 0 0,-5 0 0,-5 0 0,4 0 0,-7 0 0,3 0 0,-5 0 0,1 0 0</inkml:trace>
  <inkml:trace contextRef="#ctx0" brushRef="#br0" timeOffset="5031">0 0 24575,'59'0'0,"-9"0"0,13 0 0,8 0-492,-11 0 0,4 0 164,3 0 0,7 0 0,-6 0-164,-1 0 0,0 0 0,29 0 0,6 0 318,-28 0 0,2 0 0,0 0-154,1 0 0,-1 0 0,5 0 82,-6 0 0,5 0 0,0 0 0,-3 0-36,10 0 1,-2 0-1,0 0-46,5 0 0,1 0 0,2 0 162,-19 0 1,1 0 0,1 0-1,0 0-80,4 0 0,0 0 0,0 0 0,1 0 0,3 0 0,1 0 0,0 0 0,0 0 26,-1 0 1,1 0 0,0 0 0,-1 0 219,0 0 0,0 0 0,0 0 0,-1 0 0,-3 0 0,0 0 0,0 0 0,0 0 0,0 0 0,-1 0 0,1 0 0,0 0 0,1 0 0,1 0 0,-2 0 0,-3 0-199,6 0 0,-3 0 1,1 0 198,11 0 0,2 0 0,7 0 0,-16 0 0,8 0 0,3 0 0,-3 0 0,-9 0 0,9 0 0,-7 0 0,8 0-110,-3 0 1,11 0-1,2 0 1,-5 0 0,-14 0 109,19 0 0,-9 0 0,-19 0 0,2 0 0,0 0 277,-2 0 1,0 0 0,-3 0-278,22 0 0,-1 0 491,0 0 1,-3 0-178,-13 0 0,-2 0-314,5 0 0,-4 0 983,21 0-625,-37 0 1,-2 0-359,16 0 983,14 0 0,-25 0 0,-10 5 0,-19-4 0,-7 7 0,-10-7 0,-6 3 0,-5-4-86,1 3-897,3-2 0,12 3 0,0-4 0,10 4 0,-5-3 0,19 3 0,12 1 0,0-3 0,9 3 0,-5 1 0,28-5 0,-7 5 0,-1-6 0,-23 0 0,-10 0 0,1 0 0,24 0 0,-23 0 0,-1 0 0,9 0 0,-12 0 0,5 0 0,2 0 0,7 0 0,37 0 0,-58 4 0,20-3 0,24 4 0,-14-5 0,2 0 0,-27 0 0,29 0 0,-13 0 0,14 0 0,-25 0 0,7 0 0,23 0 0,-6 0 0,-9 0 0,-14 0 0,0 0 0,3 0 0,31 0 0,-28 0 0,0 0-984,25 0 888,-19 0 1,1 0 95,30 0 0,-32 0 0,1 0 0,0 0 0,-4 0 0,19 0 0,-21 0 0,-1 0 0,11 0 0,-26 0 0,5 0 0,-13 0 0,-5 0 983,-7 0-791,-5 0-192,-5 0 0,0 0 0,0 0 0,11 0 0,-3 4 0,12-3 0,2 2 0,16 3 0,0-5 0,10 4 0,3 1 0,19-5 0,-14 5 0,9-6 0,-22 0 0,3 0-400,-2 0 0,1 0 400,8 0 0,0 0 0,32 0 0,-32 0 0,0 0 0,24 0 0,-22 0 0,0 0 0,17 0 0,7 0 0,-41 0 0,1 0 0,42 0-112,-9 0 112,-27 0 0,-2 0 0,5 0 0,-16 0 0,9 0 795,-12 0-795,-7 0 117,-5 0-117,-7 0 0,-6 0 0,-3 0 0,-1 0 0,-4 0 0,-1 0 0</inkml:trace>
  <inkml:trace contextRef="#ctx0" brushRef="#br0" timeOffset="7356">211 2396 24575,'67'-2'0,"0"0"0,8 0 0,-2 1 0,-23 1 0,3 0-328,15 0 0,9 0 0,-3 0-164,6 0 0,3 0 164,5 0 0,9 0 0,-4 0 0,-14 0 0,-4 0 0,3 0 0,6 0 0,2 0 0,0 0 0,3 0 0,1 0 0,1 0 0,4 0 0,1 0 0,1 0 82,-21 0 0,0 0 0,0 0 0,2 0 0,4 0 0,2 0 0,1 0 0,-1 0 193,-4 0 1,1 0-1,-1 0 1,2 0-194,4 0 0,2 0 0,0 0 0,0 0 0,0 0 0,0 0 0,1 0 0,0 0 0,4 0 0,1 0 0,-1 0 0,1 0 229,0 0 1,-1 0-1,0 0 1,1 0 16,-4 0 0,-1 0 0,2 0 0,8 0-141,-19 0 1,5 0-1,4 0 1,2 0-1,-1 0 1,-2 0-1,-7 0-53,6 0 0,-7 0 0,-1 0 0,3 0 0,6 0 194,4 0 0,10 0 0,4 0 0,1 0 0,-3 0 0,-8 0 0,-12 0 0,18 0 0,-14-1 0,7 2-87,-5 0 0,10 1 0,1 1 1,-5-1-1,-15 0 87,14-1 0,-4 1 95,-12 0 1,10 0 0,0 1 0,-8 0-96,18 1 0,-3 0 0,-18-3 0,4-1 0,-2 1 0,-8 1 0,-2 1 0,2-1 0,3 1 0,0 0 0,-1-1 327,-6-1 1,0-1 0,-1 1-289,4 1 0,0 1 1,-1 0-40,-2 0 0,-2-1 0,0 0 0,29-1 0,-1 0 491,-1 3 1,0 0-1,-6-4 1,0 0-277,6 3 0,0 1-215,-4-4 0,-1 2 0,0 5 0,-1 0 0,1-6 0,-4 0 491,-25 2 1,-1 0-1,9-2 1,-1-2 8,24 1-500,9 0 0,-11 0 983,-17 0 0,-16 0 0,-14 4 0,-12-3 0,-7 3 0,-10-4 0,0 0 0,-4 0-721,6 4-262,16-3 0,-1 2 0,16-3 0,-16 0 0,70 0 0,-36 0 0,-9 0 0,1 0 0,14 0 0,-19 0 0,10 0 0,-24 0 0,4 0 0,-17 0 0,-6 0 0,-5 0 0,-4 0 0,3 0 0,18 0 0,8 0 0,5 0 0,4 0 0,-17 0 0,4 0 0,-5 0 0,35 0 0,-15 0 0,18 0 0,-20 0 0,-12 0 0,1 0 0,-2 0 0,17-6 0,5-3-716,36-7 716,-23 2 0,-1 0 0,21-6 0,-19-3 0,-13 11 0,-1-4 0,-8 6 0,-12 0 0,-7 1 716,-6 4-716,-9-3 0,-1 8 0,-5-4 0,19 4 0,0-4 0,8 3 0,-2-4 0,-9 1 0,5 3 0,-5-3 0,-6 4 0,-1 0 0,-7 0 0,2-4 0,-3 4 0,0-4 0,-1 4 0</inkml:trace>
  <inkml:trace contextRef="#ctx0" brushRef="#br0" timeOffset="9258">6727 2741 24575,'0'82'0,"0"-21"0,0 6 0,0 21 0,0 8-328,0-22 0,0 3 0,0 3 0,0 14 0,0 4 0,0-5 0,0-23 0,0-4 0,0 4 0,0 19 0,0 4 0,0-5-164,0 12 0,0-2 164,0-14 0,0 3 0,0-1 0,0-9 0,0 0 0,0-1 0,0 0 0,0 0 0,0-3 224,0 17 1,0-2 103,0 4 0,0-1 0,0-12 0,0-5-173,0-17 1,0-2 172,0 3 0,0-6 983,0 0 0,0 17 0,0-7 0,0-22 0,0 1 0,0-13 0,0 1 0,0 25-423,0 11-560,0 23-492,3-35 0,0 2 391,1 5 1,0-1 100,2-8 0,1 0-151,0 2 0,-1-2 151,7 29 0,-7-7 0,5-4 0,-10-26 0,8-4 0,-8-16 0,3-5 983,-4-6-800,0 4 138,0 3-321,0 9 0,5 5 0,-4 2 0,7 0 0,-2 3 0,-1-8 0,4 3 0,-8-10 0,7-1 0,-7-10 0,2 0 0,1-4 0,-3-1 0,2 4 0,-3-2 0,0 2 0,0-1 0,0-2 0,0 2 0,0 1 0,0-42 0,0 29 0,0-34 0</inkml:trace>
  <inkml:trace contextRef="#ctx0" brushRef="#br0" timeOffset="11936">416 5004 24575,'54'0'0,"-1"0"0,26 0 0,-17 0 0,5 0-492,15 0 0,3 0 0,12 0 0,6 0 164,-15 0 0,3 0 0,-5 0-164,2 0 0,1 0 246,-15 0 0,9 0 0,0 0 0,-7 0-82,-5 0 0,-5 0 0,6 0 82,9 0 0,8 0 0,1 0 0,-4 0-82,9 0 0,-4 0 0,-3 0 202,-18 0 1,-3 0 0,3 0 125,16 0 0,5 0 0,-1 0 0,-1 0 0,0 0 0,2 0 0,-17 0 0,1 0 0,1 0 0,2 0 0,8 0 0,3 0 0,0 0 0,-4 0 0,10 0 0,-4 0 0,-4 0 0,-14 0 0,-3 0 0,0 0-116,7 1 0,0 0 0,-1-3 116,22-6 0,0 0 0,-27 6 0,3 2 0,-1-2 0,2-5 0,1-3 0,-2 3 0,-5 6 0,-1 1 0,-5-1-492,9-5 0,-1 0 418,31 2 0,-7-1 1057,-14-7-863,-4 4 0,1 1 863,14-4 0,-13 3 0,-7-1 0,-43 8 0,-12-3 0,-5 4 0,-4 0 0,2 0-342,-2 0-641,3 0 0,4 0 0,9 0 0,15 5 0,17 2 0,23 5 0,12 6-492,-34-10 0,2 0 310,5 5 0,1 0 182,4-4 0,2-1-492,7 6 0,5 1 164,-14-8 0,3-2 0,1 1 0,-4 2 0,0 1 0,3-2 0,12 0 0,4-1 0,-6 0-164,10 2 0,-1 0 409,-15-2 1,2 0 0,-3-1 82,17 0 0,3-1-246,-18 0 0,9 1 0,1 0 0,-8-1-82,-9-3 0,-5-1 0,5 1 121,7 1 1,6 1-1,0 0 1,-8-1-256,20-1 1,-4-2 461,-12 1 0,2 0 0,0 0 0,-5 0 0,0 0 0,-1 0 0,-2 2 0,-2 1 0,1 0 0,-1-3 0,0 1 0,-1-1 127,25 4 0,-2 0-127,3-4 0,-6 0 491,-28-1 1,-3 2-350,9 2 0,-5 0 841,12-2 0,7 5 0,-19-1 0,-22-4 0,-13 3 0,-10-4 0,-6 0 0,-5 0-136,1 3-847,6-2 0,23 2 0,-7-3 0,29 0 0,37 0-492,-42 0 0,2 0 420,7 0 1,-1 0 71,37 0 0,-43 1 0,3-2 0,12-2 0,3-2 0,-7 5 0,0-1 0,-1-6 0,-6 1 0,7 5 0,2-9 0,2-1 0,20 7 0,-17-6 0,-2-1-245,-3 5 245,19-7 0,-32 7 0,1-1 0,34-6 0,-8 6 0,-37-3 0,-10 9 983,5-8-854,-13 8 131,-6-3-260,-9 1 0,-1 2 0,-5-3 0,7 1 0,10-2 0,2 1 0,13-5 0,44-6 0,-17 2 0,-17 3 0,1 1 0,18-3 0,-12 1 0,0 5 0,-10-4 0,-16 6 0,-2-2 0,-12-1 0,-3 6 0,-1-3 0,-4 4 0</inkml:trace>
  <inkml:trace contextRef="#ctx0" brushRef="#br0" timeOffset="18051">1487 6385 24575,'0'41'0,"0"12"0,0-15 0,0 17 0,0 23 0,0-11 0,0 1 0,0-10 0,0-21 0,0 9 0,0-11 0,0 4 0,0-10 0,0 4 0,0-5 0,0-9 0,0 2 0,0-13 0,0 4 0,0-4 0,0 3 0,3-3 0,-2 3 0,2 0 0,-3 1 0,0 4 0,0 1 0,0 0 0,0-4 0,0 3 0,0-8 0,0 4 0,0-4 0,0 3 0,4-42 0,-4 17 0,4-37 0,-4 18 0,0-2 0,0-11 0,0 4 0,4-5 0,1 12 0,10-4 0,-5 10 0,9-4 0,-6 10 0,5 1 0,-5 9 0,3 1 0,-8 5 0,4-1 0,0 0 0,-4 3 0,4 1 0,0 4 0,-4 0 0,4 0 0,-4 0 0,4 0 0,-4 0 0,4 0 0,-4 0 0,3 4 0,-3 0 0,3 4 0,1 0 0,5 0 0,6 1 0,5 4 0,0 2 0,0 3 0,-1 1 0,1-1 0,0 1 0,-5-1 0,-5-1 0,-6 0 0,-3 0 0,-1 0 0,-3 0 0,-2 0 0,-3 0 0,0 0 0,0-1 0,0 1 0,0-4 0,-3 3 0,-6-3 0,0-1 0,-7 4 0,4-3 0,-5 4 0,0-4 0,0-1 0,0 0 0,0-2 0,0 2 0,0-4 0,1 1 0,-1-1 0,0-3 0,0-1 0,-5 0 0,4-3 0,-8 3 0,7-4 0,-2 0 0,4 0 0,1 0 0,3 0 0,2 0 0,4 0 0,-1-11 0,1-2 0</inkml:trace>
  <inkml:trace contextRef="#ctx0" brushRef="#br0" timeOffset="20205">8138 3707 24575,'-29'0'0,"7"0"0,6 0 0,8 0 0,-4 0 0,8 10 0,0 0 0,4 9 0,0-2 0,0 0 0,0 0 0,0 0 0,0 0 0,0-4 0,0 2 0,0-2 0,0 0 0,0 3 0,0-8 0,0 4 0,0 0 0,0-3 0,0 2 0,0-3 0,0 3 0,0-3 0,4 3 0,0-3 0,0 4 0,0 11 0,-4 13 0,0 6 0,0 11 0,0-5 0,0 1 0,0-3 0,0-11 0,0-2 0,0-10 0,0-1 0,0-9 0,0-2 0,10-6 0,0-2 0,11-3 0,-5 0 0,1 0 0,-4 0 0,3 0 0,-3-4 0,4 0 0,-5-4 0,0 0 0,0 3 0,-3-1 0,2 1 0,-3 1 0,0-3 0,-1 3 0,1-4 0,-1 4 0,1-3 0,0 3 0,-1 0 0,4-3 0,-2 6 0,2-5 0,-4 5 0,1-6 0,3 6 0,-3-5 0,3 5 0,-3-3 0,8 4 0,-9 0 0,5 0 0</inkml:trace>
  <inkml:trace contextRef="#ctx0" brushRef="#br0" timeOffset="22409">8030 6727 24575,'-53'26'0,"0"-1"0,-6 7 0,2 0 0,11-4 0,2 0 0,-34 24 0,9-12 0,27-11 0,-23 7 0,34-15 0,4-7 0,27-10 0,27 4 0,8-2 0,20 3 0,-9 2 0,2 9 0,14-1 0,1 14 0,-6-10 0,10 5 0,-10-6 0,14 2 0,-1-1 0,17 2 0,-26-7 0,22 0 0,-33-7 0,12-5 0,-14-1 0,-2-5 0,-11 0 0,-1 0 0,-12 0 0,0 0 0,-9 0 0,3-4 0,-3 0 0,3-9 0,1 4 0,0-3 0,-4 4 0,-1-4 0,-4 3 0,0-3 0,0 1 0,-4 2 0,0-7 0,-4 3 0,0-4 0,0 1 0,0-6 0,-8 4 0,2-9 0,-17-8 0,6-7 0,-17-28 0,2-11-492,10 36 0,0-3 488,0-9 0,1 0 4,-6 4 0,2 2-377,-10-42 377,-14 6 0,25 31 0,-16-8 0,19 21 0,0 8 0,8 14 0,5 8 972,4 1-972,0 5 397,4-3-397,0 2 0,0-2 0,5 37 0,0-10 0,17 57 0,3-13 0,6 12 0,4 3 0,-6-12 0,0-1 0,-2-8 0,-7-14 0,-4-7 0,-3-11 0,-5-6 0,0-5 0,1 16 0,-4-18 0,-1 14 0</inkml:trace>
  <inkml:trace contextRef="#ctx0" brushRef="#br0" timeOffset="24689">1539 952 24575,'-27'0'0,"8"6"0,12 3 0,7 11 0,0 9 0,0 12 0,0 1 0,0 11 0,0-5 0,0 14 0,0 1 0,0 0 0,5 6 0,7-6 0,5-6 0,5 3 0,-1-12 0,6 2 0,-6-9 0,3-11 0,-6-8 0,-1-9 0,-4-1 0,-2-4 0,1 0 0,1-4 0,9 4 0,12-2 0,9-1 0,26 6 0,-3-10 0,5 5 0,-3-6 0,-11 0 0,4 0 0,-13 0 0,-11 0 0,-5 0 0,-18 0 0,2 0 0,-8-4 0,-1 0 0,-2-11 0,-2 5 0,-3-9 0,0 11 0,0-8 0,0 3 0,0-4 0,-10-24 0,7 8 0,-13-34 0,11 24 0,-8-50 0,2 43 0,2-5 0,-1 1 0,-1 12 0,-12-33 0,8 39 0,-6-5 0,2 7 0,-4 11 0,-6-1 0,-6 9 0,-5 1 0,0 4 0,-1 0 0,1 4 0,0-3 0,-1 8 0,7-8 0,0 8 0,11-3 0,2 4 0,8 0 0,5 0 0,4 0 0</inkml:trace>
  <inkml:trace contextRef="#ctx0" brushRef="#br0" timeOffset="26644">2389 1787 24575,'14'43'0,"-3"2"0,3-11 0,-9-4 0,0-2 0,-5-12 0,0-3 0,0-1 0,0-4 0,0 2 0,4 7 0,6 10 0,1 14 0,9 8 0,-4-1 0,6 5 0,-1-5 0,-5-5 0,-1-4 0,-2-11 0,-3-9 0,2-3 0,-8-8 0,0 0 0,2-1 0,-1 7 0,12 16 0,-2 4 0,6 13 0,4-1 0,-4-9 0,4 2 0,-10-11 0,1-5 0,-6-1 0,2-10 0,-8-6 0,0-30 0,-4 7 0,0-18 0,0 18 0,0-4 0,0 2 0,0-34 0,0 18 0,0-21 0,5 11 0,10-51-450,4 21 450,-7 21 0,2-1 0,5 7 0,0 2 0,15-40 0,-14 39 0,-1 1 0,17-39 0,-13 35 0,-1-4 0,-8 24 0,-5 3 0,-1 14 0,0 5 450,0 5-450,-4 22 0,0-14 0,-4 15 0</inkml:trace>
  <inkml:trace contextRef="#ctx0" brushRef="#br0" timeOffset="27380">3524 991 24575,'0'0'0</inkml:trace>
  <inkml:trace contextRef="#ctx0" brushRef="#br0" timeOffset="28425">3700 2175 24575,'0'0'0</inkml:trace>
  <inkml:trace contextRef="#ctx0" brushRef="#br0" timeOffset="28916">4521 1815 24575,'0'0'0</inkml:trace>
  <inkml:trace contextRef="#ctx0" brushRef="#br0" timeOffset="29262">6494 1780 24575,'0'0'0</inkml:trace>
  <inkml:trace contextRef="#ctx0" brushRef="#br0" timeOffset="29892">7537 1780 24575,'0'0'0</inkml:trace>
  <inkml:trace contextRef="#ctx0" brushRef="#br0" timeOffset="30316">9308 1695 24575,'0'0'0</inkml:trace>
  <inkml:trace contextRef="#ctx0" brushRef="#br0" timeOffset="30750">10899 1695 24575,'0'0'0</inkml:trace>
  <inkml:trace contextRef="#ctx0" brushRef="#br0" timeOffset="33509">4724 1893 24575,'47'0'0,"2"0"0,-20 0 0,17 0 0,-25 0 0,29 5 0,-28 4 0,17-2 0,-20 9 0,2-10 0,-12 5 0,0-3 0,-3 0 0,-2-4 0,7 0 0,1-4 0,0-8 0,10-13 0,5-11 0,18-13 0,15-7 0,-23 19 0,4 0-492,9-1 0,4-2 333,4-7 0,3 0 159,5 7 0,-1 4 0,-11 2 0,-2 3-249,0 5 0,0 5 249,36-2 0,-13 1 0,3 11 0,-35 2 0,-8 5 0,-14 0 983,-8 0-698,-1 4 247,-8 0-532,-1 11 0,-3-2 0,0 4 0,5 3 0,-1-6 0,5 8 0,0-5 0,-1 0 0,0 0 0,1-5 0,-1 0 0,-1-4 0,1-4 0,3-1 0,-3-3 0,3-3 0,1-5 0,5-6 0,6-4 0,10 4 0,9-5 0,13 7 0,16 1 0,27 5-492,-45 6 0,4 0 254,11-1 1,1 2 237,2 8 0,-1 2-451,-12-4 0,-2 2 451,7 10 0,-4 2 0,24 11-177,5 0 177,-23-3 0,-17-9 0,-15-4 983,-14-4-590,-2-3 569,-10-5-962,1-1 200,8-25-200,-2 4 0,28-41 0,-14 25 0,18-22 0,-14 18 0,-2 6 0,-5 3 0,2 15 0,2 5 0,5 5 0,13 4 0,1 5 0,2 11 0,5 13 0,-5 5 0,2 5 0,-10-7 0,-7-6 0,-11-7 0,-2-6 0,-9-5 0,-2 0 0,-3-4 0,0 3 0,3-6 0,-3 2 0,7-3 0,3 0 0,0 0 0,20-14 0,7 0 0,5-8 0,6 2 0,1 0-662,5-1 662,2 0 0,3 0 0,26 2 0,-40 11 0,3 2 0,8 2 0,-2 2 0,24 2 0,-31 0 0,0 0 0,20 0 0,7 0 0,-13 0 0,-21 5 0,5 10 0,-10 8 0,0 8 662,-1 7-662,-10-7 0,3 0 0,-10-3 0,-4-9 0,-3-1 0,-5-6 0,-1-4 0,-5-4 0,1 0 0,6-4 0,0 0 0,11 4 0,9 1 0,-3 5 0,44 8 0,-20-6 0,-5-2 0,3-1-506,38-2 506,-38-4 0,1 0 0,-1-3 0,1 0 0,0 0 0,-1 0 0,31-5 0,0-12 0,-20-2 0,-1-9 0,-8 11 0,-18-2 0,-10 13 0,-10-5 0,-5 10 506,0-3-506,-4 4 0,6 0 0,-1 0 0,19 15 0,-1 8 0,7 9 0,4 6 0,1-7 0,6-3 0,6-6 0,-7-7 0,-1-9 0,-13-1 0,-5-5 0,-7 0 0,-10 0 0,0 0 0,-4 0 0,-1-4 0,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2:39:57.212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111 87 24575,'0'-23'0,"0"3"0,0 13 0,0 0 0,3-4 0,-2 3 0,5-3 0,-20 36 0,5-9 0,-13 27 0,5-20 0,7 4 0,-2-9 0,3 9 0,0-4 0,0 4 0,3-4 0,2-1 0,4-5 0,0-4 0,0 2 0,0-6 0,0 3 0,4 0 0,0-4 0,4 4 0,4 0 0,1 1 0,5 8 0,5 3 0,-4 4 0,5 1 0,0 0 0,-4-1 0,3-4 0,-1-5 0,-8-8 0,7-2 0,-8-1 0,-1-3 0,4-1 0,-7-4 0,3 0 0,-1-8 0,-2-1 0,7-8 0,-6-5 0,7-1 0,-7 0 0,7-3 0,-7 8 0,3-4 0,-5 5 0,1 0 0,-1 4 0,0-2 0,0 6 0,-4-7 0,3 3 0,-6-4 0,3 0 0,-4-4 0,0 3 0,0-4 0,0 5 0,0 0 0,0 0 0,-7 0 0,-3 4 0,-7 1 0,0 4 0,1-1 0,3 1 0,-3 0 0,7 3 0,-7-2 0,8 3 0,-4-1 0,4-2 0,1 6 0,7 19 0,5-5 0,5 18 0,2-14 0,-3 0 0,-1 0 0,0 0 0,1 0 0,-1-5 0,0 0 0,0-4 0,0 3 0,-1-2 0,-2 3 0,2-5 0,-6 1 0,5 0 0,-1-1 0,2 1 0,1 4 0,0 0 0,0 1 0,10 9 0,3-2 0,8 5 0,7 5 0,-6-4 0,11 0 0,-16-2 0,7-5 0,-13-6 0,2 0 0,-8-5 0,-1 0 0,-5-4 0,1 0 0,3-4 0,1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8-02T12:39:30.792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0 0 24575,'0'85'0,"0"0"0,0 8 0,0-4 0,0 12 0,0-17 0,0 5 0,0-9 0,0-16 0,0 1-328,0 20 0,0 8 0,0-14-656,0 9 223,0-9 1628,0-16-867,0-2 449,0-6-449,0 23 0,0-11 0,5 20 0,1-30 0,6 10 983,-6-10-768,-1-7 0,0 1-215,1 21 0,5 20 0,-5-37 0,3-12 0,-8 2 0,8-16 0,-4 10 0,0-4 0,5 11 0,-5-4 0,1 11 0,4-5 0,-5 1 0,1 3 0,3-10 0,-8 5 0,8-12 0,-8-2 0,3-5 0,0 0 0,-3 5 0,3-4 0,1 10 0,-4-10 0,8 10 0,-8-10 0,8 5 0,-8-6 0,3-5 0,0-2 0,-3-4 0,2-4 0,1 3 0,-3 1 0,3 6 0,1 17 0,-4 3 0,8 11 0,-7 8 0,3-6 0,-1 5 0,-2 1 0,2 1 0,2 8 0,-5-8 0,4 22 0,-5-18 0,0 28-805,0-7 805,6 11 0,-5-42 0,0 2 0,1-4 0,2-1 0,-2-3 0,1-2-59,-2 45 59,4-21 0,-5-2 0,0-16 0,5-8 0,-4-17 0,3-3 802,-4-10-802,0-4 62,0-2-62,0-3 0,4 9 0,-2 1 0,2 16 0,-4 0 0,4 7 0,-3 29 0,4-23 0,0 37 0,-4-34 0,4 5 0,0-14 0,-4-8 0,3-5 0,-4-5 0,4 9 0,-3-2 0,8 0 0,-9 2 0,9-3 0,-4 24 0,5-2 0,0 10 0,-4-1 0,4 5 0,-3 15 0,0-7 0,4 3 0,-4 13 0,5-19-308,-4-11 1,-2 1 307,0 18 0,5 13-20,-9-15 20,7-20 0,-7-11 0,2 12 0,-4-29 0,0 10 614,0-18-614,0-11 21,0 3-21,0-5 0,0 4 0,0 1 0,0 9 0,5 14 0,-3 14 0,7 1 0,-2 33 0,-1-35 0,5 28 0,-10-27 0,4-1 0,-1-7 0,-3-13 0,3-10 0,-4-2 0,0-7 0,0 2 0,0-3 0,0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ralikrishna Salla</cp:lastModifiedBy>
  <cp:revision>3</cp:revision>
  <dcterms:created xsi:type="dcterms:W3CDTF">2021-03-18T05:03:00Z</dcterms:created>
  <dcterms:modified xsi:type="dcterms:W3CDTF">2021-08-02T12:40:00Z</dcterms:modified>
</cp:coreProperties>
</file>